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34F75" w14:textId="77777777" w:rsidR="00BD7349" w:rsidRDefault="00000000">
      <w:pPr>
        <w:pStyle w:val="Title"/>
      </w:pPr>
      <w:r>
        <w:t>Binomial Dist..</w:t>
      </w:r>
    </w:p>
    <w:p w14:paraId="2F0BEF48" w14:textId="77777777" w:rsidR="00BD7349" w:rsidRDefault="00000000">
      <w:pPr>
        <w:pStyle w:val="Date"/>
      </w:pPr>
      <w:r>
        <w:t>2024-02-28</w:t>
      </w:r>
    </w:p>
    <w:p w14:paraId="77E76456" w14:textId="77777777" w:rsidR="00BD7349" w:rsidRDefault="00000000">
      <w:pPr>
        <w:pStyle w:val="Compact"/>
        <w:numPr>
          <w:ilvl w:val="0"/>
          <w:numId w:val="2"/>
        </w:numPr>
      </w:pPr>
      <w:r>
        <w:t>Let X represent the number of sixes in 10 rolls of a fair die. Simulate 50 runs of this probability experiment.</w:t>
      </w:r>
    </w:p>
    <w:p w14:paraId="03012684" w14:textId="77777777" w:rsidR="00BD7349" w:rsidRDefault="00000000">
      <w:pPr>
        <w:pStyle w:val="Compact"/>
        <w:numPr>
          <w:ilvl w:val="0"/>
          <w:numId w:val="2"/>
        </w:numPr>
      </w:pPr>
      <w:r>
        <w:t>According to a recent survey 72% of Americans prefer dogs to cats. If 8 Americans are choosen at random, what is the probabilitythat 6 prefer dogs.That fewer than 6 do.</w:t>
      </w:r>
    </w:p>
    <w:p w14:paraId="5E2F3F63" w14:textId="77777777" w:rsidR="00BD7349" w:rsidRDefault="00000000">
      <w:pPr>
        <w:pStyle w:val="Compact"/>
        <w:numPr>
          <w:ilvl w:val="0"/>
          <w:numId w:val="2"/>
        </w:numPr>
      </w:pPr>
      <w:r>
        <w:t>A weighted coin has a 42% chance of coming up heads. What is the expected number of heads in 5 tosses. The standard deviation? Consruct a probability histogram for X, the number of heads in 5 tosses.</w:t>
      </w:r>
    </w:p>
    <w:p w14:paraId="559FA3F7" w14:textId="77777777" w:rsidR="00BD7349" w:rsidRDefault="00000000">
      <w:pPr>
        <w:pStyle w:val="SourceCode"/>
      </w:pPr>
      <w:r>
        <w:rPr>
          <w:rStyle w:val="Function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686213E5" w14:textId="77777777" w:rsidR="00BD7349" w:rsidRDefault="00000000">
      <w:pPr>
        <w:pStyle w:val="SourceCode"/>
      </w:pPr>
      <w:r>
        <w:rPr>
          <w:rStyle w:val="VerbatimChar"/>
        </w:rPr>
        <w:t>##  [1] 1 1 4 1 0 1 1 2 3 2 2 0 1 2 1 2 1 0 0 1 3 1 0 0 1 3 0 1 2 2 1 0 2 2 5 3 0 2</w:t>
      </w:r>
      <w:r>
        <w:br/>
      </w:r>
      <w:r>
        <w:rPr>
          <w:rStyle w:val="VerbatimChar"/>
        </w:rPr>
        <w:t>## [39] 2 4 4 1 3 2 2 3 2 0 1 1</w:t>
      </w:r>
    </w:p>
    <w:p w14:paraId="15A217E1" w14:textId="77777777" w:rsidR="00BD7349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14:paraId="067AC47F" w14:textId="77777777" w:rsidR="00BD734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 2  3  4 </w:t>
      </w:r>
      <w:r>
        <w:br/>
      </w:r>
      <w:r>
        <w:rPr>
          <w:rStyle w:val="VerbatimChar"/>
        </w:rPr>
        <w:t>## 10 21 11  6  2</w:t>
      </w:r>
    </w:p>
    <w:p w14:paraId="2ED0E0A1" w14:textId="77777777" w:rsidR="00BD7349" w:rsidRDefault="00000000">
      <w:pPr>
        <w:pStyle w:val="SourceCode"/>
      </w:pP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, .</w:t>
      </w:r>
      <w:r>
        <w:rPr>
          <w:rStyle w:val="DecValTok"/>
        </w:rPr>
        <w:t>72</w:t>
      </w:r>
      <w:r>
        <w:rPr>
          <w:rStyle w:val="NormalTok"/>
        </w:rPr>
        <w:t>)</w:t>
      </w:r>
    </w:p>
    <w:p w14:paraId="1E464593" w14:textId="77777777" w:rsidR="00BD7349" w:rsidRDefault="00000000">
      <w:pPr>
        <w:pStyle w:val="SourceCode"/>
      </w:pPr>
      <w:r>
        <w:rPr>
          <w:rStyle w:val="VerbatimChar"/>
        </w:rPr>
        <w:t>## [1] 0.3058222</w:t>
      </w:r>
    </w:p>
    <w:p w14:paraId="08E7DE04" w14:textId="77777777" w:rsidR="00BD7349" w:rsidRDefault="00000000">
      <w:pPr>
        <w:pStyle w:val="SourceCode"/>
      </w:pP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, .</w:t>
      </w:r>
      <w:r>
        <w:rPr>
          <w:rStyle w:val="DecValTok"/>
        </w:rPr>
        <w:t>72</w:t>
      </w:r>
      <w:r>
        <w:rPr>
          <w:rStyle w:val="NormalTok"/>
        </w:rPr>
        <w:t>)</w:t>
      </w:r>
    </w:p>
    <w:p w14:paraId="423CE91D" w14:textId="77777777" w:rsidR="00BD7349" w:rsidRDefault="00000000">
      <w:pPr>
        <w:pStyle w:val="SourceCode"/>
      </w:pPr>
      <w:r>
        <w:rPr>
          <w:rStyle w:val="VerbatimChar"/>
        </w:rPr>
        <w:t>## [1] 0.3972716</w:t>
      </w:r>
    </w:p>
    <w:p w14:paraId="35C7D713" w14:textId="77777777" w:rsidR="00BD7349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br/>
      </w:r>
      <w:r>
        <w:rPr>
          <w:rStyle w:val="NormalTok"/>
        </w:rPr>
        <w:t>x</w:t>
      </w:r>
    </w:p>
    <w:p w14:paraId="4E92D010" w14:textId="77777777" w:rsidR="00BD7349" w:rsidRDefault="00000000">
      <w:pPr>
        <w:pStyle w:val="SourceCode"/>
      </w:pPr>
      <w:r>
        <w:rPr>
          <w:rStyle w:val="VerbatimChar"/>
        </w:rPr>
        <w:t>## [1] 0 1 2 3 4 5</w:t>
      </w:r>
    </w:p>
    <w:p w14:paraId="7144DFAF" w14:textId="77777777" w:rsidR="00BD7349" w:rsidRDefault="00000000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binom</w:t>
      </w:r>
      <w:r>
        <w:rPr>
          <w:rStyle w:val="NormalTok"/>
        </w:rPr>
        <w:t xml:space="preserve">(x, 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14:paraId="7A462FA9" w14:textId="77777777" w:rsidR="00BD7349" w:rsidRDefault="00000000">
      <w:pPr>
        <w:pStyle w:val="SourceCode"/>
      </w:pPr>
      <w:r>
        <w:rPr>
          <w:rStyle w:val="VerbatimChar"/>
        </w:rPr>
        <w:t>## [1] 0.06563568 0.23764642 0.34417757 0.24923203 0.09023918 0.01306912</w:t>
      </w:r>
    </w:p>
    <w:p w14:paraId="719F6698" w14:textId="77777777" w:rsidR="00BD7349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p)</w:t>
      </w:r>
    </w:p>
    <w:p w14:paraId="0B2FCD55" w14:textId="77777777" w:rsidR="00BD7349" w:rsidRDefault="00000000">
      <w:pPr>
        <w:pStyle w:val="SourceCode"/>
      </w:pPr>
      <w:r>
        <w:rPr>
          <w:rStyle w:val="VerbatimChar"/>
        </w:rPr>
        <w:t>## [1] 1</w:t>
      </w:r>
    </w:p>
    <w:p w14:paraId="43E4EFF3" w14:textId="77777777" w:rsidR="00BD7349" w:rsidRDefault="00000000">
      <w:pPr>
        <w:pStyle w:val="SourceCode"/>
      </w:pPr>
      <w:r>
        <w:rPr>
          <w:rStyle w:val="FunctionTok"/>
        </w:rPr>
        <w:t>weighted.mean</w:t>
      </w:r>
      <w:r>
        <w:rPr>
          <w:rStyle w:val="NormalTok"/>
        </w:rPr>
        <w:t>(x,p)</w:t>
      </w:r>
    </w:p>
    <w:p w14:paraId="40D60E5A" w14:textId="77777777" w:rsidR="00BD7349" w:rsidRDefault="00000000">
      <w:pPr>
        <w:pStyle w:val="SourceCode"/>
      </w:pPr>
      <w:r>
        <w:rPr>
          <w:rStyle w:val="VerbatimChar"/>
        </w:rPr>
        <w:t>## [1] 2.1</w:t>
      </w:r>
    </w:p>
    <w:p w14:paraId="6EF15AB3" w14:textId="77777777" w:rsidR="00BD7349" w:rsidRDefault="00000000">
      <w:pPr>
        <w:pStyle w:val="SourceCode"/>
      </w:pPr>
      <w:r>
        <w:rPr>
          <w:rStyle w:val="FunctionTok"/>
        </w:rPr>
        <w:lastRenderedPageBreak/>
        <w:t>weighted.mean</w:t>
      </w:r>
      <w:r>
        <w:rPr>
          <w:rStyle w:val="NormalTok"/>
        </w:rPr>
        <w:t>((x</w:t>
      </w:r>
      <w:r>
        <w:rPr>
          <w:rStyle w:val="FloatTok"/>
        </w:rPr>
        <w:t>-2.1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 p)</w:t>
      </w:r>
    </w:p>
    <w:p w14:paraId="3C317439" w14:textId="77777777" w:rsidR="00BD7349" w:rsidRDefault="00000000">
      <w:pPr>
        <w:pStyle w:val="SourceCode"/>
      </w:pPr>
      <w:r>
        <w:rPr>
          <w:rStyle w:val="VerbatimChar"/>
        </w:rPr>
        <w:t>## [1] 1.218</w:t>
      </w:r>
    </w:p>
    <w:p w14:paraId="50447776" w14:textId="77777777" w:rsidR="00BD7349" w:rsidRDefault="00000000">
      <w:pPr>
        <w:pStyle w:val="SourceCode"/>
      </w:pPr>
      <w:r>
        <w:rPr>
          <w:rStyle w:val="FunctionTok"/>
        </w:rPr>
        <w:t>weighted.mean</w:t>
      </w:r>
      <w:r>
        <w:rPr>
          <w:rStyle w:val="NormalTok"/>
        </w:rPr>
        <w:t>((x</w:t>
      </w:r>
      <w:r>
        <w:rPr>
          <w:rStyle w:val="FloatTok"/>
        </w:rPr>
        <w:t>-2.1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 p)</w:t>
      </w:r>
      <w:r>
        <w:rPr>
          <w:rStyle w:val="SpecialCharTok"/>
        </w:rPr>
        <w:t>^</w:t>
      </w:r>
      <w:r>
        <w:rPr>
          <w:rStyle w:val="NormalTok"/>
        </w:rPr>
        <w:t>.</w:t>
      </w:r>
      <w:r>
        <w:rPr>
          <w:rStyle w:val="DecValTok"/>
        </w:rPr>
        <w:t>5</w:t>
      </w:r>
    </w:p>
    <w:p w14:paraId="6DA7D204" w14:textId="77777777" w:rsidR="00BD7349" w:rsidRDefault="00000000">
      <w:pPr>
        <w:pStyle w:val="SourceCode"/>
      </w:pPr>
      <w:r>
        <w:rPr>
          <w:rStyle w:val="VerbatimChar"/>
        </w:rPr>
        <w:t>## [1] 1.10363</w:t>
      </w:r>
    </w:p>
    <w:p w14:paraId="5A30CFB9" w14:textId="77777777" w:rsidR="00BD734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D9DD82E" w14:textId="77777777" w:rsidR="00BD7349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4.4     ✔ tibble    3.2.1</w:t>
      </w:r>
      <w:r>
        <w:br/>
      </w:r>
      <w:r>
        <w:rPr>
          <w:rStyle w:val="VerbatimChar"/>
        </w:rPr>
        <w:t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4B7B2CBC" w14:textId="77777777" w:rsidR="00BD7349" w:rsidRDefault="00000000">
      <w:pPr>
        <w:pStyle w:val="SourceCode"/>
      </w:pPr>
      <w:r>
        <w:rPr>
          <w:rStyle w:val="FunctionTok"/>
        </w:rPr>
        <w:t>qplot</w:t>
      </w:r>
      <w:r>
        <w:rPr>
          <w:rStyle w:val="NormalTok"/>
        </w:rPr>
        <w:t xml:space="preserve">(x, </w:t>
      </w:r>
      <w:r>
        <w:rPr>
          <w:rStyle w:val="AttributeTok"/>
        </w:rPr>
        <w:t>weight=</w:t>
      </w:r>
      <w:r>
        <w:rPr>
          <w:rStyle w:val="NormalTok"/>
        </w:rPr>
        <w:t xml:space="preserve">p, </w:t>
      </w:r>
      <w:r>
        <w:rPr>
          <w:rStyle w:val="AttributeTok"/>
        </w:rPr>
        <w:t>geom =</w:t>
      </w:r>
      <w:r>
        <w:rPr>
          <w:rStyle w:val="StringTok"/>
        </w:rPr>
        <w:t>"histogram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14:paraId="4F7001D6" w14:textId="77777777" w:rsidR="00BD7349" w:rsidRDefault="00000000">
      <w:pPr>
        <w:pStyle w:val="SourceCode"/>
      </w:pPr>
      <w:r>
        <w:rPr>
          <w:rStyle w:val="VerbatimChar"/>
        </w:rPr>
        <w:t>## Warning: `qplot()` was deprecated in ggplot2 3.4.0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17034AE8" w14:textId="77777777" w:rsidR="00BD734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EB05D79" wp14:editId="0EFEC4C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inomial-Distr..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D69CA" w14:textId="77777777" w:rsidR="00BD7349" w:rsidRDefault="00000000">
      <w:pPr>
        <w:pStyle w:val="BodyText"/>
      </w:pPr>
      <w:r>
        <w:t>``{r}</w:t>
      </w:r>
    </w:p>
    <w:sectPr w:rsidR="00BD73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14E3B" w14:textId="77777777" w:rsidR="00BE2DD0" w:rsidRDefault="00BE2DD0">
      <w:pPr>
        <w:spacing w:after="0"/>
      </w:pPr>
      <w:r>
        <w:separator/>
      </w:r>
    </w:p>
  </w:endnote>
  <w:endnote w:type="continuationSeparator" w:id="0">
    <w:p w14:paraId="2FB29DD0" w14:textId="77777777" w:rsidR="00BE2DD0" w:rsidRDefault="00BE2D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6251B" w14:textId="77777777" w:rsidR="00BE2DD0" w:rsidRDefault="00BE2DD0">
      <w:r>
        <w:separator/>
      </w:r>
    </w:p>
  </w:footnote>
  <w:footnote w:type="continuationSeparator" w:id="0">
    <w:p w14:paraId="1E98E382" w14:textId="77777777" w:rsidR="00BE2DD0" w:rsidRDefault="00BE2D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5280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F54E9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281993">
    <w:abstractNumId w:val="0"/>
  </w:num>
  <w:num w:numId="2" w16cid:durableId="865779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7349"/>
    <w:rsid w:val="008B4544"/>
    <w:rsid w:val="00BD7349"/>
    <w:rsid w:val="00BE2DD0"/>
    <w:rsid w:val="00EE328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706B4"/>
  <w15:docId w15:val="{0E53403A-024F-4401-BA5B-5DB58151A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0</Words>
  <Characters>1601</Characters>
  <Application>Microsoft Office Word</Application>
  <DocSecurity>0</DocSecurity>
  <Lines>13</Lines>
  <Paragraphs>3</Paragraphs>
  <ScaleCrop>false</ScaleCrop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omial Dist..</dc:title>
  <dc:creator>SCIENCE</dc:creator>
  <cp:keywords/>
  <cp:lastModifiedBy>SCIENCE</cp:lastModifiedBy>
  <cp:revision>2</cp:revision>
  <dcterms:created xsi:type="dcterms:W3CDTF">2024-02-28T21:30:00Z</dcterms:created>
  <dcterms:modified xsi:type="dcterms:W3CDTF">2024-02-28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8</vt:lpwstr>
  </property>
  <property fmtid="{D5CDD505-2E9C-101B-9397-08002B2CF9AE}" pid="3" name="output">
    <vt:lpwstr/>
  </property>
</Properties>
</file>